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53CEF" w14:textId="56D25F1D" w:rsidR="00F434F1" w:rsidRDefault="00F434F1">
      <w:r>
        <w:rPr>
          <w:rFonts w:hint="eastAsia"/>
        </w:rPr>
        <w:t>This</w:t>
      </w:r>
      <w:r>
        <w:t xml:space="preserve"> document can be </w:t>
      </w:r>
      <w:r w:rsidR="00C778FE">
        <w:rPr>
          <w:rFonts w:hint="eastAsia"/>
        </w:rPr>
        <w:t>visited</w:t>
      </w:r>
      <w:r w:rsidR="00C778FE">
        <w:t xml:space="preserve"> and </w:t>
      </w:r>
      <w:r>
        <w:t>downloaded from:</w:t>
      </w:r>
    </w:p>
    <w:p w14:paraId="5F97C914" w14:textId="269C21E9" w:rsidR="00C778FE" w:rsidRDefault="00C778FE">
      <w:hyperlink r:id="rId4" w:history="1">
        <w:r w:rsidRPr="00104854">
          <w:rPr>
            <w:rStyle w:val="a3"/>
          </w:rPr>
          <w:t>https://www.architecturalintelligence.group/images/files_address.html</w:t>
        </w:r>
      </w:hyperlink>
    </w:p>
    <w:p w14:paraId="0A7D1815" w14:textId="2819BE38" w:rsidR="00C778FE" w:rsidRPr="00C778FE" w:rsidRDefault="00C778FE">
      <w:pPr>
        <w:rPr>
          <w:rFonts w:hint="eastAsia"/>
        </w:rPr>
      </w:pPr>
      <w:r>
        <w:t>or</w:t>
      </w:r>
    </w:p>
    <w:p w14:paraId="34CBB4FA" w14:textId="392BE23A" w:rsidR="00F434F1" w:rsidRDefault="00C778FE">
      <w:hyperlink r:id="rId5" w:history="1">
        <w:r w:rsidR="00F434F1" w:rsidRPr="0088495D">
          <w:rPr>
            <w:rStyle w:val="a3"/>
          </w:rPr>
          <w:t>https://www.architecturalintelligence.group/images/files_address.docx</w:t>
        </w:r>
      </w:hyperlink>
    </w:p>
    <w:p w14:paraId="59A45CCC" w14:textId="2CE6E86E" w:rsidR="00F434F1" w:rsidRDefault="00F434F1">
      <w:r>
        <w:t>or</w:t>
      </w:r>
    </w:p>
    <w:p w14:paraId="6FB9FEF1" w14:textId="3BEBF217" w:rsidR="00F434F1" w:rsidRDefault="00C778FE" w:rsidP="00F434F1">
      <w:hyperlink r:id="rId6" w:history="1">
        <w:r w:rsidR="00F434F1" w:rsidRPr="0088495D">
          <w:rPr>
            <w:rStyle w:val="a3"/>
          </w:rPr>
          <w:t>https://www.architecturalintelligence.group/images/files_address.txt</w:t>
        </w:r>
      </w:hyperlink>
    </w:p>
    <w:p w14:paraId="50B6AE24" w14:textId="77777777" w:rsidR="00F434F1" w:rsidRDefault="00F434F1"/>
    <w:p w14:paraId="25CB6EC6" w14:textId="295F867A" w:rsidR="00910BAC" w:rsidRDefault="00910BAC">
      <w:r>
        <w:t>Input image:</w:t>
      </w:r>
    </w:p>
    <w:p w14:paraId="5269C3E6" w14:textId="76E40E95" w:rsidR="00910BAC" w:rsidRDefault="00C778FE">
      <w:hyperlink r:id="rId7" w:history="1">
        <w:r w:rsidR="00F434F1" w:rsidRPr="0088495D">
          <w:rPr>
            <w:rStyle w:val="a3"/>
          </w:rPr>
          <w:t>https://www.architecturalintelligence.group/images/input.jpg</w:t>
        </w:r>
      </w:hyperlink>
    </w:p>
    <w:p w14:paraId="3A22F81F" w14:textId="1BEC1367" w:rsidR="00910BAC" w:rsidRDefault="00910BAC"/>
    <w:p w14:paraId="4AB108B2" w14:textId="72D44FBC" w:rsidR="00910BAC" w:rsidRDefault="00910BAC">
      <w:proofErr w:type="spellStart"/>
      <w:r>
        <w:rPr>
          <w:rFonts w:hint="eastAsia"/>
        </w:rPr>
        <w:t>D</w:t>
      </w:r>
      <w:r>
        <w:t>reamStudio</w:t>
      </w:r>
      <w:proofErr w:type="spellEnd"/>
      <w:r>
        <w:t>:</w:t>
      </w:r>
    </w:p>
    <w:p w14:paraId="5603CBB8" w14:textId="33607CA7" w:rsidR="00910BAC" w:rsidRDefault="00C778FE">
      <w:hyperlink r:id="rId8" w:history="1">
        <w:r w:rsidR="00910BAC" w:rsidRPr="00681595">
          <w:rPr>
            <w:rStyle w:val="a3"/>
          </w:rPr>
          <w:t>https://beta.dreamstudio.ai/dream</w:t>
        </w:r>
      </w:hyperlink>
    </w:p>
    <w:p w14:paraId="3342402D" w14:textId="77777777" w:rsidR="00910BAC" w:rsidRDefault="00910BAC"/>
    <w:p w14:paraId="55951EEF" w14:textId="136E571F" w:rsidR="0043784C" w:rsidRDefault="00910BAC">
      <w:r>
        <w:t>Upload image:</w:t>
      </w:r>
    </w:p>
    <w:p w14:paraId="1F1BFA29" w14:textId="3A22D30B" w:rsidR="00910BAC" w:rsidRDefault="00C778FE">
      <w:hyperlink r:id="rId9" w:history="1">
        <w:r w:rsidR="00910BAC" w:rsidRPr="00681595">
          <w:rPr>
            <w:rStyle w:val="a3"/>
          </w:rPr>
          <w:t>https://forms.gle/uQDU7aLNwvWZMr1W6</w:t>
        </w:r>
      </w:hyperlink>
    </w:p>
    <w:p w14:paraId="11A1C0A7" w14:textId="6C89B414" w:rsidR="00910BAC" w:rsidRDefault="00910BAC"/>
    <w:p w14:paraId="79CE66FD" w14:textId="77777777" w:rsidR="00910BAC" w:rsidRPr="00910BAC" w:rsidRDefault="00910BAC"/>
    <w:sectPr w:rsidR="00910BAC" w:rsidRPr="00910B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MLAwNLM0NbUwNzFR0lEKTi0uzszPAykwrgUAVwPOWywAAAA="/>
  </w:docVars>
  <w:rsids>
    <w:rsidRoot w:val="00CF5FC5"/>
    <w:rsid w:val="0043784C"/>
    <w:rsid w:val="00910BAC"/>
    <w:rsid w:val="00C778FE"/>
    <w:rsid w:val="00CF5FC5"/>
    <w:rsid w:val="00F43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F934D"/>
  <w15:chartTrackingRefBased/>
  <w15:docId w15:val="{1F4C0626-C44D-4FC2-95BE-68243A912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10BAC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910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eta.dreamstudio.ai/drea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rchitecturalintelligence.group/images/input.jp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rchitecturalintelligence.group/images/files_address.txt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architecturalintelligence.group/images/files_address.docx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architecturalintelligence.group/images/files_address.html" TargetMode="External"/><Relationship Id="rId9" Type="http://schemas.openxmlformats.org/officeDocument/2006/relationships/hyperlink" Target="https://forms.gle/uQDU7aLNwvWZMr1W6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0</Words>
  <Characters>747</Characters>
  <Application>Microsoft Office Word</Application>
  <DocSecurity>0</DocSecurity>
  <Lines>6</Lines>
  <Paragraphs>1</Paragraphs>
  <ScaleCrop>false</ScaleCrop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ZHENG Hao</dc:creator>
  <cp:keywords/>
  <dc:description/>
  <cp:lastModifiedBy>Dr. ZHENG Hao</cp:lastModifiedBy>
  <cp:revision>4</cp:revision>
  <dcterms:created xsi:type="dcterms:W3CDTF">2023-02-27T14:13:00Z</dcterms:created>
  <dcterms:modified xsi:type="dcterms:W3CDTF">2023-03-09T09:29:00Z</dcterms:modified>
</cp:coreProperties>
</file>